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44896" w14:textId="2EFDB870" w:rsidR="005B4BE3" w:rsidRPr="005A1B08" w:rsidRDefault="000B4791" w:rsidP="000E003E">
      <w:pPr>
        <w:spacing w:after="0"/>
        <w:ind w:left="2160" w:firstLine="720"/>
        <w:rPr>
          <w:b/>
          <w:bCs/>
          <w:sz w:val="28"/>
          <w:szCs w:val="28"/>
        </w:rPr>
      </w:pPr>
      <w:r w:rsidRPr="005A1B08">
        <w:rPr>
          <w:b/>
          <w:bCs/>
          <w:sz w:val="28"/>
          <w:szCs w:val="28"/>
        </w:rPr>
        <w:t>VENDOR REGISTRATION FORM</w:t>
      </w:r>
    </w:p>
    <w:p w14:paraId="5E817021" w14:textId="07662587" w:rsidR="009B1886" w:rsidRPr="005A1B08" w:rsidRDefault="00E41AD4" w:rsidP="001A4C91">
      <w:pPr>
        <w:spacing w:after="0"/>
        <w:jc w:val="center"/>
        <w:rPr>
          <w:sz w:val="28"/>
          <w:szCs w:val="28"/>
        </w:rPr>
      </w:pPr>
      <w:r w:rsidRPr="005A1B08">
        <w:rPr>
          <w:sz w:val="28"/>
          <w:szCs w:val="28"/>
        </w:rPr>
        <w:t xml:space="preserve">Email </w:t>
      </w:r>
      <w:r w:rsidR="001A4C91" w:rsidRPr="005A1B08">
        <w:rPr>
          <w:sz w:val="28"/>
          <w:szCs w:val="28"/>
        </w:rPr>
        <w:t xml:space="preserve">bid </w:t>
      </w:r>
      <w:r w:rsidR="002309F1" w:rsidRPr="005A1B08">
        <w:rPr>
          <w:sz w:val="28"/>
          <w:szCs w:val="28"/>
        </w:rPr>
        <w:t>request</w:t>
      </w:r>
      <w:r w:rsidR="001A4C91" w:rsidRPr="005A1B08">
        <w:rPr>
          <w:sz w:val="28"/>
          <w:szCs w:val="28"/>
        </w:rPr>
        <w:t>s</w:t>
      </w:r>
      <w:r w:rsidR="002309F1" w:rsidRPr="005A1B08">
        <w:rPr>
          <w:sz w:val="28"/>
          <w:szCs w:val="28"/>
        </w:rPr>
        <w:t xml:space="preserve"> to </w:t>
      </w:r>
      <w:hyperlink r:id="rId6" w:history="1">
        <w:r w:rsidR="00542DD4" w:rsidRPr="005A1B08">
          <w:rPr>
            <w:rStyle w:val="Hyperlink"/>
            <w:sz w:val="28"/>
            <w:szCs w:val="28"/>
          </w:rPr>
          <w:t>purchasing@talladega.com</w:t>
        </w:r>
      </w:hyperlink>
      <w:r w:rsidR="00542DD4" w:rsidRPr="005A1B08">
        <w:rPr>
          <w:sz w:val="28"/>
          <w:szCs w:val="28"/>
        </w:rPr>
        <w:t xml:space="preserve"> </w:t>
      </w:r>
    </w:p>
    <w:p w14:paraId="3294554B" w14:textId="77777777" w:rsidR="00CB3473" w:rsidRDefault="00CB3473" w:rsidP="001A4C91">
      <w:pPr>
        <w:spacing w:after="0"/>
        <w:jc w:val="center"/>
      </w:pPr>
    </w:p>
    <w:p w14:paraId="416FAD84" w14:textId="3246E7FC" w:rsidR="00211C4A" w:rsidRPr="001A4C91" w:rsidRDefault="002309F1" w:rsidP="001A4C9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center"/>
        <w:rPr>
          <w:b/>
          <w:bCs/>
        </w:rPr>
      </w:pPr>
      <w:r w:rsidRPr="001A4C91">
        <w:rPr>
          <w:b/>
          <w:bCs/>
        </w:rPr>
        <w:t xml:space="preserve">INFORMATION </w:t>
      </w:r>
      <w:r w:rsidR="009B1886" w:rsidRPr="001A4C91">
        <w:rPr>
          <w:b/>
          <w:bCs/>
        </w:rPr>
        <w:t>REQUIRED</w:t>
      </w:r>
    </w:p>
    <w:p w14:paraId="35A9AB7E" w14:textId="453B89A4" w:rsidR="00211C4A" w:rsidRDefault="00036AB0" w:rsidP="005B4BE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>Contact Name:</w:t>
      </w:r>
      <w:r w:rsidR="00211C4A">
        <w:t xml:space="preserve"> _________________________________________</w:t>
      </w:r>
      <w:r w:rsidR="00706B8A">
        <w:t>__________________</w:t>
      </w:r>
    </w:p>
    <w:p w14:paraId="51507454" w14:textId="7F5F0D97" w:rsidR="00211C4A" w:rsidRDefault="00211C4A" w:rsidP="005B4BE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 xml:space="preserve">Company </w:t>
      </w:r>
      <w:r w:rsidR="00036AB0">
        <w:t>N</w:t>
      </w:r>
      <w:r>
        <w:t>ame: ____________________________________</w:t>
      </w:r>
      <w:r w:rsidR="00706B8A">
        <w:t>______________________</w:t>
      </w:r>
    </w:p>
    <w:p w14:paraId="65AD8F6D" w14:textId="53F0BE29" w:rsidR="00211C4A" w:rsidRDefault="00211C4A" w:rsidP="005B4BE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>Company Address</w:t>
      </w:r>
      <w:r w:rsidR="009B1886">
        <w:t xml:space="preserve">: </w:t>
      </w:r>
      <w:r>
        <w:t>___</w:t>
      </w:r>
      <w:r w:rsidR="00CF697C">
        <w:t>___________</w:t>
      </w:r>
      <w:r>
        <w:t>_</w:t>
      </w:r>
      <w:r w:rsidR="004433CE">
        <w:t>_________________________________________</w:t>
      </w:r>
    </w:p>
    <w:p w14:paraId="569C5C15" w14:textId="2DDBEB55" w:rsidR="00211C4A" w:rsidRDefault="004433CE" w:rsidP="005B4BE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>Email:</w:t>
      </w:r>
      <w:r w:rsidR="009B1886">
        <w:t xml:space="preserve"> </w:t>
      </w:r>
      <w:r>
        <w:t>_______________________________________</w:t>
      </w:r>
      <w:r w:rsidR="004E6E48">
        <w:t xml:space="preserve"> Phone:</w:t>
      </w:r>
      <w:r w:rsidR="009B1886">
        <w:t xml:space="preserve"> </w:t>
      </w:r>
      <w:r w:rsidR="004E6E48">
        <w:t>_____________________</w:t>
      </w:r>
    </w:p>
    <w:p w14:paraId="25D5D2C8" w14:textId="563BFD88" w:rsidR="00211C4A" w:rsidRDefault="00211C4A" w:rsidP="005B4BE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>Date:</w:t>
      </w:r>
      <w:r w:rsidR="009B1886">
        <w:t xml:space="preserve"> </w:t>
      </w:r>
      <w:r>
        <w:t>__________________</w:t>
      </w:r>
      <w:r w:rsidR="004433CE">
        <w:t xml:space="preserve">    Type of Business:</w:t>
      </w:r>
      <w:r w:rsidR="009B1886">
        <w:t xml:space="preserve"> </w:t>
      </w:r>
      <w:r w:rsidR="004433CE">
        <w:t>_________________________________</w:t>
      </w:r>
    </w:p>
    <w:p w14:paraId="2F2D13B7" w14:textId="3A34059E" w:rsidR="000B4791" w:rsidRDefault="000B4791" w:rsidP="005B4BE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 xml:space="preserve">Webpage ________________________________________________________________ </w:t>
      </w:r>
    </w:p>
    <w:p w14:paraId="567A1B41" w14:textId="3A00CA1E" w:rsidR="000B4791" w:rsidRDefault="000B4791" w:rsidP="005B4BE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>Registered in System for Award Management (SAM.GOV)? _________________________</w:t>
      </w:r>
    </w:p>
    <w:p w14:paraId="203E819E" w14:textId="77777777" w:rsidR="00CB3473" w:rsidRDefault="00706B8A" w:rsidP="00CB3473">
      <w:pPr>
        <w:jc w:val="center"/>
        <w:rPr>
          <w:b/>
          <w:bCs/>
          <w:sz w:val="28"/>
          <w:szCs w:val="28"/>
        </w:rPr>
      </w:pPr>
      <w:r w:rsidRPr="00706B8A">
        <w:rPr>
          <w:b/>
          <w:bCs/>
          <w:sz w:val="28"/>
          <w:szCs w:val="28"/>
        </w:rPr>
        <w:t xml:space="preserve">ANNUAL </w:t>
      </w:r>
      <w:r w:rsidR="009B1886" w:rsidRPr="00706B8A">
        <w:rPr>
          <w:b/>
          <w:bCs/>
          <w:sz w:val="28"/>
          <w:szCs w:val="28"/>
        </w:rPr>
        <w:t>BID OPPORTUNITIES</w:t>
      </w:r>
    </w:p>
    <w:p w14:paraId="46C67790" w14:textId="22AD0E9E" w:rsidR="00F2582E" w:rsidRPr="004E3163" w:rsidRDefault="00F2582E" w:rsidP="00CB3473">
      <w:pPr>
        <w:rPr>
          <w:rFonts w:ascii="Segoe UI" w:eastAsia="MS Gothic" w:hAnsi="Segoe UI" w:cs="Segoe UI"/>
        </w:rPr>
      </w:pP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eastAsia="MS Gothic"/>
          <w:b/>
          <w:bCs/>
          <w:sz w:val="24"/>
          <w:szCs w:val="24"/>
        </w:rPr>
        <w:t xml:space="preserve"> </w:t>
      </w:r>
      <w:r w:rsidRPr="004E3163">
        <w:rPr>
          <w:rFonts w:ascii="Segoe UI" w:eastAsia="MS Gothic" w:hAnsi="Segoe UI" w:cs="Segoe UI"/>
        </w:rPr>
        <w:t>Cold Mix</w:t>
      </w:r>
      <w:r w:rsidRPr="004E3163">
        <w:rPr>
          <w:rFonts w:ascii="Segoe UI" w:eastAsia="MS Gothic" w:hAnsi="Segoe UI" w:cs="Segoe UI"/>
        </w:rPr>
        <w:tab/>
      </w:r>
      <w:r w:rsidRPr="004E3163">
        <w:rPr>
          <w:rFonts w:ascii="Segoe UI" w:eastAsia="MS Gothic" w:hAnsi="Segoe UI" w:cs="Segoe UI"/>
        </w:rPr>
        <w:tab/>
      </w:r>
      <w:r w:rsidR="00CB3473">
        <w:rPr>
          <w:rFonts w:ascii="Segoe UI" w:eastAsia="MS Gothic" w:hAnsi="Segoe UI" w:cs="Segoe UI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ascii="Segoe UI" w:eastAsia="MS Gothic" w:hAnsi="Segoe UI" w:cs="Segoe UI"/>
        </w:rPr>
        <w:t xml:space="preserve"> Concrete</w:t>
      </w:r>
      <w:r w:rsidRPr="004E3163">
        <w:rPr>
          <w:rFonts w:ascii="Segoe UI" w:eastAsia="MS Gothic" w:hAnsi="Segoe UI" w:cs="Segoe UI"/>
        </w:rPr>
        <w:tab/>
      </w:r>
      <w:r w:rsidR="00CB3473">
        <w:rPr>
          <w:rFonts w:ascii="Segoe UI" w:eastAsia="MS Gothic" w:hAnsi="Segoe UI" w:cs="Segoe UI"/>
        </w:rPr>
        <w:tab/>
      </w:r>
      <w:r w:rsidR="001C7D37">
        <w:rPr>
          <w:rFonts w:ascii="Segoe UI" w:eastAsia="MS Gothic" w:hAnsi="Segoe UI" w:cs="Segoe UI"/>
        </w:rPr>
        <w:tab/>
      </w:r>
      <w:r w:rsidR="001C7D37">
        <w:rPr>
          <w:rFonts w:ascii="Segoe UI" w:eastAsia="MS Gothic" w:hAnsi="Segoe UI" w:cs="Segoe UI"/>
        </w:rPr>
        <w:tab/>
      </w:r>
      <w:r w:rsidR="001C7D37" w:rsidRPr="004E3163">
        <w:rPr>
          <w:rFonts w:ascii="Segoe UI Symbol" w:eastAsia="MS Gothic" w:hAnsi="Segoe UI Symbol" w:cs="Segoe UI Symbol"/>
        </w:rPr>
        <w:t>☐</w:t>
      </w:r>
      <w:r w:rsidR="001C7D37">
        <w:rPr>
          <w:rFonts w:ascii="Segoe UI Symbol" w:eastAsia="MS Gothic" w:hAnsi="Segoe UI Symbol" w:cs="Segoe UI Symbol"/>
        </w:rPr>
        <w:t xml:space="preserve"> Work Uniforms                                  </w:t>
      </w:r>
    </w:p>
    <w:p w14:paraId="39BE5A4D" w14:textId="77777777" w:rsidR="00597DE0" w:rsidRDefault="00F2582E" w:rsidP="004E3163">
      <w:pPr>
        <w:tabs>
          <w:tab w:val="left" w:pos="1440"/>
          <w:tab w:val="left" w:pos="2880"/>
          <w:tab w:val="left" w:pos="6480"/>
        </w:tabs>
        <w:rPr>
          <w:rFonts w:ascii="Segoe UI" w:eastAsia="MS Gothic" w:hAnsi="Segoe UI" w:cs="Segoe UI"/>
        </w:rPr>
      </w:pP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ascii="Segoe UI" w:eastAsia="MS Gothic" w:hAnsi="Segoe UI" w:cs="Segoe UI"/>
        </w:rPr>
        <w:t xml:space="preserve"> Fleet Tracking Services</w:t>
      </w:r>
      <w:r w:rsidRPr="004E3163">
        <w:rPr>
          <w:rFonts w:ascii="Segoe UI" w:eastAsia="MS Gothic" w:hAnsi="Segoe UI" w:cs="Segoe UI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ascii="Segoe UI" w:eastAsia="MS Gothic" w:hAnsi="Segoe UI" w:cs="Segoe UI"/>
        </w:rPr>
        <w:t xml:space="preserve"> Generator Maintenance</w:t>
      </w:r>
      <w:r w:rsidRPr="004E3163">
        <w:rPr>
          <w:rFonts w:ascii="Segoe UI" w:eastAsia="MS Gothic" w:hAnsi="Segoe UI" w:cs="Segoe UI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ascii="Segoe UI" w:eastAsia="MS Gothic" w:hAnsi="Segoe UI" w:cs="Segoe UI"/>
        </w:rPr>
        <w:t xml:space="preserve"> Grave Opening/Closing</w:t>
      </w:r>
    </w:p>
    <w:p w14:paraId="19272FD8" w14:textId="77777777" w:rsidR="00597DE0" w:rsidRDefault="00597DE0" w:rsidP="004E3163">
      <w:pPr>
        <w:tabs>
          <w:tab w:val="left" w:pos="1440"/>
          <w:tab w:val="left" w:pos="2880"/>
          <w:tab w:val="left" w:pos="6480"/>
        </w:tabs>
        <w:rPr>
          <w:rFonts w:ascii="Segoe UI" w:eastAsia="MS Gothic" w:hAnsi="Segoe UI" w:cs="Segoe UI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Grounds Maintenance</w:t>
      </w:r>
      <w:r>
        <w:rPr>
          <w:rFonts w:ascii="Segoe UI Symbol" w:eastAsia="MS Gothic" w:hAnsi="Segoe UI Symbol" w:cs="Segoe UI Symbol"/>
        </w:rPr>
        <w:tab/>
      </w:r>
      <w:r w:rsidR="00F2582E" w:rsidRPr="004E3163">
        <w:rPr>
          <w:rFonts w:ascii="Segoe UI Symbol" w:eastAsia="MS Gothic" w:hAnsi="Segoe UI Symbol" w:cs="Segoe UI Symbol"/>
        </w:rPr>
        <w:t>☐</w:t>
      </w:r>
      <w:r w:rsidR="00F2582E" w:rsidRPr="004E3163">
        <w:rPr>
          <w:rFonts w:ascii="Segoe UI" w:eastAsia="MS Gothic" w:hAnsi="Segoe UI" w:cs="Segoe UI"/>
        </w:rPr>
        <w:t xml:space="preserve"> </w:t>
      </w:r>
      <w:r w:rsidR="004E3163" w:rsidRPr="004E3163">
        <w:rPr>
          <w:rFonts w:ascii="Segoe UI" w:eastAsia="MS Gothic" w:hAnsi="Segoe UI" w:cs="Segoe UI"/>
        </w:rPr>
        <w:t>HVAC Maintenance</w:t>
      </w:r>
      <w:r w:rsidR="004E3163" w:rsidRPr="004E3163">
        <w:rPr>
          <w:rFonts w:ascii="Segoe UI" w:eastAsia="MS Gothic" w:hAnsi="Segoe UI" w:cs="Segoe UI"/>
        </w:rPr>
        <w:tab/>
      </w:r>
      <w:r w:rsidR="004E3163" w:rsidRPr="004E3163">
        <w:rPr>
          <w:rFonts w:ascii="Segoe UI Symbol" w:eastAsia="MS Gothic" w:hAnsi="Segoe UI Symbol" w:cs="Segoe UI Symbol"/>
        </w:rPr>
        <w:t>☐</w:t>
      </w:r>
      <w:r w:rsidR="004E3163" w:rsidRPr="004E3163">
        <w:rPr>
          <w:rFonts w:ascii="Segoe UI" w:eastAsia="MS Gothic" w:hAnsi="Segoe UI" w:cs="Segoe UI"/>
        </w:rPr>
        <w:t xml:space="preserve"> Ink &amp; Toner Cartridges</w:t>
      </w:r>
      <w:r w:rsidR="00F2582E" w:rsidRPr="004E3163">
        <w:rPr>
          <w:rFonts w:ascii="Segoe UI" w:eastAsia="MS Gothic" w:hAnsi="Segoe UI" w:cs="Segoe UI"/>
        </w:rPr>
        <w:tab/>
      </w:r>
    </w:p>
    <w:p w14:paraId="14573FF8" w14:textId="77777777" w:rsidR="00597DE0" w:rsidRDefault="004E3163" w:rsidP="004E3163">
      <w:pPr>
        <w:tabs>
          <w:tab w:val="left" w:pos="1440"/>
          <w:tab w:val="left" w:pos="2880"/>
          <w:tab w:val="left" w:pos="6480"/>
        </w:tabs>
        <w:rPr>
          <w:rFonts w:ascii="Segoe UI" w:eastAsia="MS Gothic" w:hAnsi="Segoe UI" w:cs="Segoe UI"/>
        </w:rPr>
      </w:pP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ascii="Segoe UI" w:eastAsia="MS Gothic" w:hAnsi="Segoe UI" w:cs="Segoe UI"/>
        </w:rPr>
        <w:t xml:space="preserve"> Janitorial Supplies</w:t>
      </w:r>
      <w:r w:rsidR="00F2582E" w:rsidRPr="004E3163">
        <w:rPr>
          <w:rFonts w:ascii="Segoe UI" w:eastAsia="MS Gothic" w:hAnsi="Segoe UI" w:cs="Segoe UI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ascii="Segoe UI" w:eastAsia="MS Gothic" w:hAnsi="Segoe UI" w:cs="Segoe UI"/>
        </w:rPr>
        <w:t xml:space="preserve"> Nuisance Overgrown Lots</w:t>
      </w:r>
      <w:r w:rsidRPr="004E3163">
        <w:rPr>
          <w:rFonts w:ascii="Segoe UI" w:eastAsia="MS Gothic" w:hAnsi="Segoe UI" w:cs="Segoe UI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 w:rsidRPr="004E3163">
        <w:rPr>
          <w:rFonts w:ascii="Segoe UI" w:eastAsia="MS Gothic" w:hAnsi="Segoe UI" w:cs="Segoe UI"/>
        </w:rPr>
        <w:t xml:space="preserve"> Office Supplies</w:t>
      </w:r>
      <w:r w:rsidRPr="004E3163">
        <w:rPr>
          <w:rFonts w:ascii="Segoe UI" w:eastAsia="MS Gothic" w:hAnsi="Segoe UI" w:cs="Segoe UI"/>
        </w:rPr>
        <w:tab/>
      </w:r>
    </w:p>
    <w:p w14:paraId="0C5ECCA9" w14:textId="713F9B8C" w:rsidR="00B5133D" w:rsidRDefault="00B5133D" w:rsidP="00597DE0">
      <w:pPr>
        <w:tabs>
          <w:tab w:val="left" w:pos="1440"/>
          <w:tab w:val="left" w:pos="2880"/>
          <w:tab w:val="left" w:pos="6480"/>
        </w:tabs>
        <w:rPr>
          <w:rFonts w:ascii="Segoe UI Symbol" w:eastAsia="MS Gothic" w:hAnsi="Segoe UI Symbol" w:cs="Segoe UI Symbol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 w:rsidR="001C7D37">
        <w:rPr>
          <w:rFonts w:ascii="Segoe UI Symbol" w:eastAsia="MS Gothic" w:hAnsi="Segoe UI Symbol" w:cs="Segoe UI Symbol"/>
        </w:rPr>
        <w:t>Firefighter PPE</w:t>
      </w:r>
      <w:r>
        <w:rPr>
          <w:rFonts w:ascii="Segoe UI Symbol" w:eastAsia="MS Gothic" w:hAnsi="Segoe UI Symbol" w:cs="Segoe UI Symbol"/>
        </w:rPr>
        <w:tab/>
      </w:r>
      <w:r w:rsidR="004E3163" w:rsidRPr="004E3163">
        <w:rPr>
          <w:rFonts w:ascii="Segoe UI Symbol" w:eastAsia="MS Gothic" w:hAnsi="Segoe UI Symbol" w:cs="Segoe UI Symbol"/>
        </w:rPr>
        <w:t>☐</w:t>
      </w:r>
      <w:r w:rsidR="004E3163" w:rsidRPr="004E3163">
        <w:rPr>
          <w:rFonts w:ascii="Segoe UI" w:eastAsia="MS Gothic" w:hAnsi="Segoe UI" w:cs="Segoe UI"/>
        </w:rPr>
        <w:t xml:space="preserve"> </w:t>
      </w:r>
      <w:r w:rsidR="004E3163">
        <w:rPr>
          <w:rFonts w:ascii="Segoe UI" w:eastAsia="MS Gothic" w:hAnsi="Segoe UI" w:cs="Segoe UI"/>
        </w:rPr>
        <w:t>Pest Control Services</w:t>
      </w:r>
      <w:r>
        <w:rPr>
          <w:rFonts w:ascii="Segoe UI" w:eastAsia="MS Gothic" w:hAnsi="Segoe UI" w:cs="Segoe UI"/>
        </w:rPr>
        <w:t xml:space="preserve"> </w:t>
      </w:r>
      <w:r>
        <w:rPr>
          <w:rFonts w:ascii="Segoe UI" w:eastAsia="MS Gothic" w:hAnsi="Segoe UI" w:cs="Segoe UI"/>
        </w:rPr>
        <w:tab/>
      </w:r>
      <w:r w:rsidR="000851AC" w:rsidRPr="004E3163">
        <w:rPr>
          <w:rFonts w:ascii="Segoe UI Symbol" w:eastAsia="MS Gothic" w:hAnsi="Segoe UI Symbol" w:cs="Segoe UI Symbol"/>
        </w:rPr>
        <w:t>☐</w:t>
      </w:r>
      <w:r w:rsidR="000851AC">
        <w:rPr>
          <w:rFonts w:ascii="Segoe UI Symbol" w:eastAsia="MS Gothic" w:hAnsi="Segoe UI Symbol" w:cs="Segoe UI Symbol"/>
        </w:rPr>
        <w:t xml:space="preserve"> Petroleum</w:t>
      </w:r>
      <w:r w:rsidR="000851AC">
        <w:rPr>
          <w:rFonts w:ascii="Segoe UI Symbol" w:eastAsia="MS Gothic" w:hAnsi="Segoe UI Symbol" w:cs="Segoe UI Symbol"/>
        </w:rPr>
        <w:tab/>
      </w:r>
    </w:p>
    <w:p w14:paraId="3157E2AD" w14:textId="33EC294D" w:rsidR="00597DE0" w:rsidRDefault="004E3163" w:rsidP="00597DE0">
      <w:pPr>
        <w:tabs>
          <w:tab w:val="left" w:pos="1440"/>
          <w:tab w:val="left" w:pos="2880"/>
          <w:tab w:val="left" w:pos="6480"/>
        </w:tabs>
        <w:rPr>
          <w:rFonts w:ascii="Segoe UI Symbol" w:eastAsia="MS Gothic" w:hAnsi="Segoe UI Symbol" w:cs="Segoe UI Symbol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Police &amp; Fire Uniforms</w:t>
      </w:r>
      <w:r>
        <w:rPr>
          <w:rFonts w:ascii="Segoe UI Symbol" w:eastAsia="MS Gothic" w:hAnsi="Segoe UI Symbol" w:cs="Segoe UI Symbol"/>
        </w:rPr>
        <w:tab/>
      </w:r>
      <w:r w:rsidR="000851AC" w:rsidRPr="004E3163">
        <w:rPr>
          <w:rFonts w:ascii="Segoe UI Symbol" w:eastAsia="MS Gothic" w:hAnsi="Segoe UI Symbol" w:cs="Segoe UI Symbol"/>
        </w:rPr>
        <w:t>☐</w:t>
      </w:r>
      <w:r w:rsidR="000851AC">
        <w:rPr>
          <w:rFonts w:ascii="Segoe UI Symbol" w:eastAsia="MS Gothic" w:hAnsi="Segoe UI Symbol" w:cs="Segoe UI Symbol"/>
        </w:rPr>
        <w:t xml:space="preserve"> Propane</w:t>
      </w:r>
      <w:r w:rsidR="002C4F11">
        <w:rPr>
          <w:rFonts w:ascii="Segoe UI Symbol" w:eastAsia="MS Gothic" w:hAnsi="Segoe UI Symbol" w:cs="Segoe UI Symbol"/>
        </w:rPr>
        <w:t xml:space="preserve">                                                </w:t>
      </w:r>
      <w:r w:rsidR="002C4F11" w:rsidRPr="002C4F11">
        <w:rPr>
          <w:rFonts w:ascii="Segoe UI Symbol" w:eastAsia="MS Gothic" w:hAnsi="Segoe UI Symbol" w:cs="Segoe UI Symbol"/>
        </w:rPr>
        <w:t>☐ Sludge Removal</w:t>
      </w:r>
    </w:p>
    <w:p w14:paraId="298C442F" w14:textId="77777777" w:rsidR="00597DE0" w:rsidRDefault="000851AC" w:rsidP="00597DE0">
      <w:pPr>
        <w:tabs>
          <w:tab w:val="left" w:pos="1440"/>
          <w:tab w:val="left" w:pos="2880"/>
          <w:tab w:val="left" w:pos="6480"/>
        </w:tabs>
        <w:rPr>
          <w:rFonts w:ascii="Segoe UI Symbol" w:eastAsia="MS Gothic" w:hAnsi="Segoe UI Symbol" w:cs="Segoe UI Symbol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Sidewalk Restoration</w:t>
      </w:r>
      <w:r>
        <w:rPr>
          <w:rFonts w:ascii="Segoe UI Symbol" w:eastAsia="MS Gothic" w:hAnsi="Segoe UI Symbol" w:cs="Segoe UI Symbol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Sports Uniforms</w:t>
      </w:r>
      <w:r>
        <w:rPr>
          <w:rFonts w:ascii="Segoe UI Symbol" w:eastAsia="MS Gothic" w:hAnsi="Segoe UI Symbol" w:cs="Segoe UI Symbol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Stone Products </w:t>
      </w:r>
    </w:p>
    <w:p w14:paraId="2BABB471" w14:textId="5CA07838" w:rsidR="00597DE0" w:rsidRDefault="000851AC" w:rsidP="00597DE0">
      <w:pPr>
        <w:tabs>
          <w:tab w:val="left" w:pos="1440"/>
          <w:tab w:val="left" w:pos="2880"/>
          <w:tab w:val="left" w:pos="6480"/>
        </w:tabs>
        <w:rPr>
          <w:rFonts w:ascii="Segoe UI Symbol" w:eastAsia="MS Gothic" w:hAnsi="Segoe UI Symbol" w:cs="Segoe UI Symbol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Street Patching Services</w:t>
      </w:r>
      <w:r w:rsidR="00597DE0">
        <w:rPr>
          <w:rFonts w:ascii="Segoe UI Symbol" w:eastAsia="MS Gothic" w:hAnsi="Segoe UI Symbol" w:cs="Segoe UI Symbol"/>
        </w:rPr>
        <w:t xml:space="preserve"> </w:t>
      </w:r>
      <w:r w:rsidR="00597DE0">
        <w:rPr>
          <w:rFonts w:ascii="Segoe UI Symbol" w:eastAsia="MS Gothic" w:hAnsi="Segoe UI Symbol" w:cs="Segoe UI Symbol"/>
        </w:rPr>
        <w:tab/>
      </w:r>
      <w:r w:rsidR="001C7D37" w:rsidRPr="002C4F11">
        <w:rPr>
          <w:rFonts w:ascii="Segoe UI Symbol" w:eastAsia="MS Gothic" w:hAnsi="Segoe UI Symbol" w:cs="Segoe UI Symbol"/>
        </w:rPr>
        <w:t>☐ Residential Garbage Ser</w:t>
      </w:r>
      <w:r w:rsidR="001C7D37">
        <w:rPr>
          <w:rFonts w:ascii="Segoe UI Symbol" w:eastAsia="MS Gothic" w:hAnsi="Segoe UI Symbol" w:cs="Segoe UI Symbol"/>
        </w:rPr>
        <w:t>vices</w:t>
      </w:r>
      <w:r w:rsidR="001C7D37">
        <w:rPr>
          <w:rFonts w:ascii="Segoe UI Symbol" w:eastAsia="MS Gothic" w:hAnsi="Segoe UI Symbol" w:cs="Segoe UI Symbol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 w:rsidR="000B5AD6">
        <w:rPr>
          <w:rFonts w:ascii="Segoe UI Symbol" w:eastAsia="MS Gothic" w:hAnsi="Segoe UI Symbol" w:cs="Segoe UI Symbol"/>
        </w:rPr>
        <w:t>Tree Cutting Services</w:t>
      </w:r>
      <w:r w:rsidR="000B5AD6">
        <w:rPr>
          <w:rFonts w:ascii="Segoe UI Symbol" w:eastAsia="MS Gothic" w:hAnsi="Segoe UI Symbol" w:cs="Segoe UI Symbol"/>
        </w:rPr>
        <w:tab/>
      </w:r>
    </w:p>
    <w:p w14:paraId="4EFB7749" w14:textId="77777777" w:rsidR="00597DE0" w:rsidRDefault="000B5AD6" w:rsidP="00597DE0">
      <w:pPr>
        <w:tabs>
          <w:tab w:val="left" w:pos="1440"/>
          <w:tab w:val="left" w:pos="2880"/>
          <w:tab w:val="left" w:pos="6480"/>
        </w:tabs>
        <w:rPr>
          <w:rFonts w:ascii="Segoe UI Symbol" w:eastAsia="MS Gothic" w:hAnsi="Segoe UI Symbol" w:cs="Segoe UI Symbol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Vehicle Maintenance</w:t>
      </w:r>
      <w:r>
        <w:rPr>
          <w:rFonts w:ascii="Segoe UI Symbol" w:eastAsia="MS Gothic" w:hAnsi="Segoe UI Symbol" w:cs="Segoe UI Symbol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Water &amp; Sewer Testing</w:t>
      </w:r>
      <w:r w:rsidR="00597DE0">
        <w:rPr>
          <w:rFonts w:ascii="Segoe UI Symbol" w:eastAsia="MS Gothic" w:hAnsi="Segoe UI Symbol" w:cs="Segoe UI Symbol"/>
        </w:rPr>
        <w:tab/>
      </w: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Water Chemicals</w:t>
      </w:r>
      <w:r>
        <w:rPr>
          <w:rFonts w:ascii="Segoe UI Symbol" w:eastAsia="MS Gothic" w:hAnsi="Segoe UI Symbol" w:cs="Segoe UI Symbol"/>
        </w:rPr>
        <w:tab/>
      </w:r>
    </w:p>
    <w:p w14:paraId="775A14B3" w14:textId="52995DF3" w:rsidR="004E3163" w:rsidRDefault="000B5AD6" w:rsidP="00597DE0">
      <w:pPr>
        <w:tabs>
          <w:tab w:val="left" w:pos="1440"/>
          <w:tab w:val="left" w:pos="2880"/>
          <w:tab w:val="left" w:pos="6480"/>
        </w:tabs>
        <w:rPr>
          <w:rFonts w:ascii="Segoe UI Symbol" w:eastAsia="MS Gothic" w:hAnsi="Segoe UI Symbol" w:cs="Segoe UI Symbol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Water Construction Supplies</w:t>
      </w:r>
      <w:r w:rsidR="00597DE0">
        <w:rPr>
          <w:rFonts w:ascii="Segoe UI Symbol" w:eastAsia="MS Gothic" w:hAnsi="Segoe UI Symbol" w:cs="Segoe UI Symbol"/>
        </w:rPr>
        <w:t xml:space="preserve"> </w:t>
      </w:r>
      <w:r w:rsidR="00597DE0">
        <w:rPr>
          <w:rFonts w:ascii="Segoe UI Symbol" w:eastAsia="MS Gothic" w:hAnsi="Segoe UI Symbol" w:cs="Segoe UI Symbol"/>
        </w:rPr>
        <w:tab/>
      </w:r>
      <w:r w:rsidR="00471252">
        <w:rPr>
          <w:rFonts w:ascii="Segoe UI Symbol" w:eastAsia="MS Gothic" w:hAnsi="Segoe UI Symbol" w:cs="Segoe UI Symbol"/>
        </w:rPr>
        <w:t xml:space="preserve"> </w:t>
      </w:r>
    </w:p>
    <w:p w14:paraId="026368EA" w14:textId="759B124B" w:rsidR="005B4BE3" w:rsidRDefault="00597DE0" w:rsidP="00471252">
      <w:pPr>
        <w:tabs>
          <w:tab w:val="left" w:pos="1440"/>
          <w:tab w:val="left" w:pos="2880"/>
          <w:tab w:val="left" w:pos="6480"/>
        </w:tabs>
        <w:jc w:val="both"/>
        <w:rPr>
          <w:rFonts w:ascii="Segoe UI Symbol" w:eastAsia="MS Gothic" w:hAnsi="Segoe UI Symbol" w:cs="Segoe UI Symbol"/>
        </w:rPr>
      </w:pPr>
      <w:r w:rsidRPr="004E3163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All Other Goods or Services </w:t>
      </w:r>
      <w:r w:rsidR="00B5133D">
        <w:rPr>
          <w:rFonts w:ascii="Segoe UI Symbol" w:eastAsia="MS Gothic" w:hAnsi="Segoe UI Symbol" w:cs="Segoe UI Symbol"/>
        </w:rPr>
        <w:t xml:space="preserve">Provided By Your Company </w:t>
      </w:r>
      <w:r>
        <w:rPr>
          <w:rFonts w:ascii="Segoe UI Symbol" w:eastAsia="MS Gothic" w:hAnsi="Segoe UI Symbol" w:cs="Segoe UI Symbol"/>
        </w:rPr>
        <w:t>List in Space</w:t>
      </w:r>
      <w:r w:rsidR="00B5133D">
        <w:rPr>
          <w:rFonts w:ascii="Segoe UI Symbol" w:eastAsia="MS Gothic" w:hAnsi="Segoe UI Symbol" w:cs="Segoe UI Symbol"/>
        </w:rPr>
        <w:t>/s</w:t>
      </w:r>
      <w:r>
        <w:rPr>
          <w:rFonts w:ascii="Segoe UI Symbol" w:eastAsia="MS Gothic" w:hAnsi="Segoe UI Symbol" w:cs="Segoe UI Symbol"/>
        </w:rPr>
        <w:t xml:space="preserve"> Provided Below</w:t>
      </w:r>
    </w:p>
    <w:p w14:paraId="2E222E0C" w14:textId="2065B44C" w:rsidR="00036AB0" w:rsidRDefault="00E41AD4" w:rsidP="00597DE0">
      <w:pPr>
        <w:tabs>
          <w:tab w:val="left" w:pos="1440"/>
          <w:tab w:val="left" w:pos="2880"/>
          <w:tab w:val="left" w:pos="6480"/>
        </w:tabs>
      </w:pPr>
      <w:r>
        <w:t>______________________________________________________________________</w:t>
      </w:r>
      <w:r w:rsidR="000B4791">
        <w:t>_____________</w:t>
      </w:r>
    </w:p>
    <w:p w14:paraId="20667BC9" w14:textId="377C1BFD" w:rsidR="00E41AD4" w:rsidRDefault="00E41AD4" w:rsidP="00706B8A">
      <w:pPr>
        <w:jc w:val="center"/>
      </w:pPr>
      <w:r>
        <w:t>__________________________________________________________________________________</w:t>
      </w:r>
    </w:p>
    <w:p w14:paraId="025FFD11" w14:textId="77777777" w:rsidR="00542DD4" w:rsidRDefault="00542DD4" w:rsidP="00542DD4">
      <w:pPr>
        <w:tabs>
          <w:tab w:val="left" w:pos="1440"/>
          <w:tab w:val="left" w:pos="2880"/>
          <w:tab w:val="left" w:pos="6480"/>
        </w:tabs>
      </w:pPr>
      <w:r>
        <w:t>___________________________________________________________________________________</w:t>
      </w:r>
    </w:p>
    <w:p w14:paraId="1D940B63" w14:textId="77777777" w:rsidR="00542DD4" w:rsidRDefault="00542DD4" w:rsidP="00706B8A">
      <w:pPr>
        <w:jc w:val="center"/>
      </w:pPr>
    </w:p>
    <w:p w14:paraId="04F24956" w14:textId="6F5A32F0" w:rsidR="00597DE0" w:rsidRDefault="00B5133D" w:rsidP="002978B6">
      <w:pPr>
        <w:spacing w:after="0"/>
      </w:pPr>
      <w:r>
        <w:t xml:space="preserve">If Applicable – Active State of Alabama Purchasing Contract Number: </w:t>
      </w:r>
      <w:r w:rsidRPr="00B5133D">
        <w:rPr>
          <w:b/>
          <w:bCs/>
          <w:sz w:val="24"/>
          <w:szCs w:val="24"/>
        </w:rPr>
        <w:t>T</w:t>
      </w:r>
      <w:r>
        <w:rPr>
          <w:b/>
          <w:bCs/>
          <w:u w:val="single"/>
        </w:rPr>
        <w:t xml:space="preserve">__________ </w:t>
      </w:r>
      <w:r>
        <w:rPr>
          <w:b/>
          <w:bCs/>
        </w:rPr>
        <w:t>Expires: _________</w:t>
      </w:r>
    </w:p>
    <w:sectPr w:rsidR="00597DE0" w:rsidSect="002978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4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02E8F" w14:textId="77777777" w:rsidR="00966533" w:rsidRDefault="00966533" w:rsidP="00FF5848">
      <w:pPr>
        <w:spacing w:after="0" w:line="240" w:lineRule="auto"/>
      </w:pPr>
      <w:r>
        <w:separator/>
      </w:r>
    </w:p>
  </w:endnote>
  <w:endnote w:type="continuationSeparator" w:id="0">
    <w:p w14:paraId="3A6F784C" w14:textId="77777777" w:rsidR="00966533" w:rsidRDefault="00966533" w:rsidP="00FF5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D6E1A" w14:textId="77777777" w:rsidR="002A58D6" w:rsidRDefault="002A58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DA0AC" w14:textId="6A989EB1" w:rsidR="00B23B09" w:rsidRPr="00471252" w:rsidRDefault="001A4C91" w:rsidP="002978B6">
    <w:pPr>
      <w:pStyle w:val="Footer"/>
      <w:rPr>
        <w:sz w:val="16"/>
        <w:szCs w:val="16"/>
      </w:rPr>
    </w:pPr>
    <w:r w:rsidRPr="00471252">
      <w:rPr>
        <w:sz w:val="16"/>
        <w:szCs w:val="16"/>
      </w:rPr>
      <w:t xml:space="preserve">Internal Use Only: </w:t>
    </w:r>
    <w:r w:rsidR="00B23B09" w:rsidRPr="00471252">
      <w:rPr>
        <w:sz w:val="16"/>
        <w:szCs w:val="16"/>
      </w:rPr>
      <w:t xml:space="preserve">Received NEW VENDOR </w:t>
    </w:r>
    <w:r w:rsidRPr="00471252">
      <w:rPr>
        <w:sz w:val="16"/>
        <w:szCs w:val="16"/>
      </w:rPr>
      <w:t>I</w:t>
    </w:r>
    <w:r w:rsidR="00B23B09" w:rsidRPr="00471252">
      <w:rPr>
        <w:sz w:val="16"/>
        <w:szCs w:val="16"/>
      </w:rPr>
      <w:t>nfor</w:t>
    </w:r>
    <w:r w:rsidR="00036AB0" w:rsidRPr="00471252">
      <w:rPr>
        <w:sz w:val="16"/>
        <w:szCs w:val="16"/>
      </w:rPr>
      <w:t>mation</w:t>
    </w:r>
    <w:r w:rsidR="00B23B09" w:rsidRPr="00471252">
      <w:rPr>
        <w:sz w:val="16"/>
        <w:szCs w:val="16"/>
      </w:rPr>
      <w:t xml:space="preserve">____   Dropped </w:t>
    </w:r>
    <w:r w:rsidRPr="00471252">
      <w:rPr>
        <w:sz w:val="16"/>
        <w:szCs w:val="16"/>
      </w:rPr>
      <w:t>O</w:t>
    </w:r>
    <w:r w:rsidR="00B23B09" w:rsidRPr="00471252">
      <w:rPr>
        <w:sz w:val="16"/>
        <w:szCs w:val="16"/>
      </w:rPr>
      <w:t>ff/ Emailed Request___</w:t>
    </w:r>
  </w:p>
  <w:p w14:paraId="7C0CD114" w14:textId="0BFA03A7" w:rsidR="002978B6" w:rsidRPr="00471252" w:rsidRDefault="002978B6" w:rsidP="002978B6">
    <w:pPr>
      <w:pStyle w:val="Footer"/>
      <w:rPr>
        <w:sz w:val="12"/>
        <w:szCs w:val="12"/>
      </w:rPr>
    </w:pPr>
    <w:r w:rsidRPr="00471252">
      <w:rPr>
        <w:sz w:val="12"/>
        <w:szCs w:val="12"/>
      </w:rPr>
      <w:t>Rev1_0729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446AC" w14:textId="77777777" w:rsidR="002A58D6" w:rsidRDefault="002A58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A8B77" w14:textId="77777777" w:rsidR="00966533" w:rsidRDefault="00966533" w:rsidP="00FF5848">
      <w:pPr>
        <w:spacing w:after="0" w:line="240" w:lineRule="auto"/>
      </w:pPr>
      <w:r>
        <w:separator/>
      </w:r>
    </w:p>
  </w:footnote>
  <w:footnote w:type="continuationSeparator" w:id="0">
    <w:p w14:paraId="688E8E03" w14:textId="77777777" w:rsidR="00966533" w:rsidRDefault="00966533" w:rsidP="00FF5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4B7E9" w14:textId="77777777" w:rsidR="002A58D6" w:rsidRDefault="002A58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DD26A" w14:textId="7269B730" w:rsidR="00E41AD4" w:rsidRPr="0013561D" w:rsidRDefault="00E41AD4" w:rsidP="0013561D">
    <w:pPr>
      <w:pStyle w:val="NoSpacing"/>
      <w:jc w:val="right"/>
    </w:pPr>
    <w:r w:rsidRPr="0013561D">
      <w:rPr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19FC0911" wp14:editId="47C9270C">
          <wp:simplePos x="0" y="0"/>
          <wp:positionH relativeFrom="column">
            <wp:posOffset>5309870</wp:posOffset>
          </wp:positionH>
          <wp:positionV relativeFrom="paragraph">
            <wp:posOffset>-152971</wp:posOffset>
          </wp:positionV>
          <wp:extent cx="1162050" cy="90487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561D">
      <w:t>CI</w:t>
    </w:r>
    <w:r w:rsidR="0013561D" w:rsidRPr="0013561D">
      <w:t>T</w:t>
    </w:r>
    <w:r w:rsidRPr="0013561D">
      <w:t>Y OF TALLADEGA</w:t>
    </w:r>
  </w:p>
  <w:p w14:paraId="1A6ACC9A" w14:textId="05962A3C" w:rsidR="0013561D" w:rsidRPr="0013561D" w:rsidRDefault="0013561D" w:rsidP="0013561D">
    <w:pPr>
      <w:pStyle w:val="NoSpacing"/>
      <w:jc w:val="right"/>
    </w:pPr>
    <w:r w:rsidRPr="0013561D">
      <w:t xml:space="preserve">Purchasing </w:t>
    </w:r>
    <w:r w:rsidR="002A58D6">
      <w:t xml:space="preserve">&amp; Safety </w:t>
    </w:r>
    <w:r w:rsidRPr="0013561D">
      <w:t>Department</w:t>
    </w:r>
  </w:p>
  <w:p w14:paraId="6647934B" w14:textId="14A6F8EC" w:rsidR="0013561D" w:rsidRPr="0013561D" w:rsidRDefault="0013561D" w:rsidP="0013561D">
    <w:pPr>
      <w:pStyle w:val="NoSpacing"/>
      <w:jc w:val="right"/>
    </w:pPr>
    <w:r w:rsidRPr="0013561D">
      <w:t>255 South Street West</w:t>
    </w:r>
  </w:p>
  <w:p w14:paraId="64A8210B" w14:textId="3FF8028F" w:rsidR="0013561D" w:rsidRDefault="0013561D" w:rsidP="0013561D">
    <w:pPr>
      <w:pStyle w:val="NoSpacing"/>
      <w:jc w:val="right"/>
    </w:pPr>
    <w:r w:rsidRPr="0013561D">
      <w:t>Talladega, AL 35160</w:t>
    </w:r>
  </w:p>
  <w:p w14:paraId="28870C21" w14:textId="4C46D4E3" w:rsidR="002A58D6" w:rsidRPr="0013561D" w:rsidRDefault="002A58D6" w:rsidP="0013561D">
    <w:pPr>
      <w:pStyle w:val="NoSpacing"/>
      <w:jc w:val="right"/>
      <w:rPr>
        <w:rFonts w:ascii="Times New Roman" w:hAnsi="Times New Roman" w:cs="Times New Roman"/>
        <w:sz w:val="22"/>
        <w:szCs w:val="22"/>
      </w:rPr>
    </w:pPr>
    <w:r>
      <w:t>256-362-8186 ext. 1079</w:t>
    </w:r>
  </w:p>
  <w:p w14:paraId="405634C5" w14:textId="4003DC4B" w:rsidR="00FF5848" w:rsidRPr="00CF697C" w:rsidRDefault="00E41AD4" w:rsidP="0013561D">
    <w:pPr>
      <w:rPr>
        <w:b/>
        <w:bCs/>
        <w:sz w:val="44"/>
        <w:szCs w:val="44"/>
      </w:rPr>
    </w:pPr>
    <w:r>
      <w:t xml:space="preserve">                      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D62D15">
      <w:rPr>
        <w:rFonts w:ascii="Times New Roman" w:hAnsi="Times New Roman" w:cs="Times New Roman"/>
      </w:rPr>
      <w:t xml:space="preserve">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7C67F" w14:textId="77777777" w:rsidR="002A58D6" w:rsidRDefault="002A58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zIysLC0NDKzNLBU0lEKTi0uzszPAykwqwUAjBPVTSwAAAA="/>
  </w:docVars>
  <w:rsids>
    <w:rsidRoot w:val="00211C4A"/>
    <w:rsid w:val="00024407"/>
    <w:rsid w:val="00036AB0"/>
    <w:rsid w:val="000851AC"/>
    <w:rsid w:val="000B4791"/>
    <w:rsid w:val="000B5AD6"/>
    <w:rsid w:val="000E003E"/>
    <w:rsid w:val="00124FAE"/>
    <w:rsid w:val="0013561D"/>
    <w:rsid w:val="001514AB"/>
    <w:rsid w:val="001A4C91"/>
    <w:rsid w:val="001C7D37"/>
    <w:rsid w:val="00211C4A"/>
    <w:rsid w:val="002309F1"/>
    <w:rsid w:val="002363E6"/>
    <w:rsid w:val="002978B6"/>
    <w:rsid w:val="002A58D6"/>
    <w:rsid w:val="002A5EE3"/>
    <w:rsid w:val="002C4F11"/>
    <w:rsid w:val="002E1AC4"/>
    <w:rsid w:val="004433CE"/>
    <w:rsid w:val="00471252"/>
    <w:rsid w:val="004E3163"/>
    <w:rsid w:val="004E6E48"/>
    <w:rsid w:val="00542DD4"/>
    <w:rsid w:val="00597DE0"/>
    <w:rsid w:val="005A1B08"/>
    <w:rsid w:val="005B4BE3"/>
    <w:rsid w:val="006D5853"/>
    <w:rsid w:val="00706B8A"/>
    <w:rsid w:val="00710D23"/>
    <w:rsid w:val="007A230C"/>
    <w:rsid w:val="007F6C0E"/>
    <w:rsid w:val="00966533"/>
    <w:rsid w:val="009B1886"/>
    <w:rsid w:val="009C1353"/>
    <w:rsid w:val="00AC16B0"/>
    <w:rsid w:val="00B0531B"/>
    <w:rsid w:val="00B23B09"/>
    <w:rsid w:val="00B5133D"/>
    <w:rsid w:val="00BA4521"/>
    <w:rsid w:val="00C54D06"/>
    <w:rsid w:val="00C63ACE"/>
    <w:rsid w:val="00C86EBF"/>
    <w:rsid w:val="00CB3473"/>
    <w:rsid w:val="00CF697C"/>
    <w:rsid w:val="00D2086F"/>
    <w:rsid w:val="00DA100F"/>
    <w:rsid w:val="00E044A3"/>
    <w:rsid w:val="00E41AD4"/>
    <w:rsid w:val="00F2582E"/>
    <w:rsid w:val="00FE3452"/>
    <w:rsid w:val="00FF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10D1E0"/>
  <w15:chartTrackingRefBased/>
  <w15:docId w15:val="{255FACD4-25F0-4414-A822-972006F59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C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1C4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11C4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F5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848"/>
  </w:style>
  <w:style w:type="paragraph" w:styleId="Footer">
    <w:name w:val="footer"/>
    <w:basedOn w:val="Normal"/>
    <w:link w:val="FooterChar"/>
    <w:uiPriority w:val="99"/>
    <w:unhideWhenUsed/>
    <w:rsid w:val="00FF5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848"/>
  </w:style>
  <w:style w:type="paragraph" w:styleId="NoSpacing">
    <w:name w:val="No Spacing"/>
    <w:uiPriority w:val="1"/>
    <w:qFormat/>
    <w:rsid w:val="001356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urchasing@talladega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Garrett</dc:creator>
  <cp:keywords/>
  <dc:description/>
  <cp:lastModifiedBy>Renae BlackBurn</cp:lastModifiedBy>
  <cp:revision>2</cp:revision>
  <cp:lastPrinted>2019-12-31T20:09:00Z</cp:lastPrinted>
  <dcterms:created xsi:type="dcterms:W3CDTF">2021-09-23T15:54:00Z</dcterms:created>
  <dcterms:modified xsi:type="dcterms:W3CDTF">2021-09-23T15:54:00Z</dcterms:modified>
</cp:coreProperties>
</file>